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53558BBD" w:rsidR="004D242F" w:rsidRPr="00E9713B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E9713B">
        <w:rPr>
          <w:rFonts w:ascii="Calibri" w:hAnsi="Calibri" w:cs="Calibri"/>
          <w:sz w:val="40"/>
          <w:szCs w:val="40"/>
        </w:rPr>
        <w:t>RF</w:t>
      </w:r>
      <w:r w:rsidR="00E83ABA" w:rsidRPr="00E9713B">
        <w:rPr>
          <w:rFonts w:ascii="Calibri" w:hAnsi="Calibri" w:cs="Calibri"/>
          <w:sz w:val="40"/>
          <w:szCs w:val="40"/>
        </w:rPr>
        <w:t>Q</w:t>
      </w:r>
      <w:r w:rsidRPr="00E9713B">
        <w:rPr>
          <w:rFonts w:ascii="Calibri" w:hAnsi="Calibri" w:cs="Calibri"/>
          <w:sz w:val="40"/>
          <w:szCs w:val="40"/>
        </w:rPr>
        <w:t xml:space="preserve"> No. 90</w:t>
      </w:r>
      <w:r w:rsidR="00E9713B" w:rsidRPr="00E9713B">
        <w:rPr>
          <w:rFonts w:ascii="Calibri" w:hAnsi="Calibri" w:cs="Calibri"/>
          <w:sz w:val="40"/>
          <w:szCs w:val="40"/>
        </w:rPr>
        <w:t>2566</w:t>
      </w:r>
    </w:p>
    <w:p w14:paraId="76684BAD" w14:textId="77777777" w:rsidR="004D242F" w:rsidRPr="00E9713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E9713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E9713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E9713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0FE7E1D9" w:rsidR="004D242F" w:rsidRPr="00E9713B" w:rsidRDefault="00E9713B" w:rsidP="004D242F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End w:id="0"/>
      <w:r w:rsidRPr="00E9713B">
        <w:rPr>
          <w:rFonts w:ascii="Calibri" w:hAnsi="Calibri" w:cs="Calibri"/>
          <w:b/>
          <w:sz w:val="40"/>
          <w:szCs w:val="40"/>
        </w:rPr>
        <w:t>Toyota Vehicle Purchase</w:t>
      </w:r>
    </w:p>
    <w:p w14:paraId="4163E272" w14:textId="77777777" w:rsidR="00E9713B" w:rsidRPr="00E9713B" w:rsidRDefault="00E9713B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6738D2F8" w:rsidR="004D242F" w:rsidRPr="00E9713B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E9713B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E9713B">
        <w:rPr>
          <w:rFonts w:ascii="Calibri" w:hAnsi="Calibri" w:cs="Calibri"/>
          <w:b/>
          <w:sz w:val="28"/>
          <w:szCs w:val="28"/>
        </w:rPr>
        <w:t xml:space="preserve"> Held on </w:t>
      </w:r>
      <w:r w:rsidR="00E9713B" w:rsidRPr="00E9713B">
        <w:rPr>
          <w:rFonts w:ascii="Calibri" w:hAnsi="Calibri" w:cs="Calibri"/>
          <w:b/>
          <w:sz w:val="28"/>
          <w:szCs w:val="28"/>
        </w:rPr>
        <w:t xml:space="preserve">December 13, 2024 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4D242F" w:rsidRPr="00C367AB" w14:paraId="266D1A96" w14:textId="77777777" w:rsidTr="0059264E">
        <w:tc>
          <w:tcPr>
            <w:tcW w:w="999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763ABAFB" w:rsidR="004D242F" w:rsidRPr="00C367AB" w:rsidRDefault="004D242F" w:rsidP="004546A5">
            <w:pPr>
              <w:spacing w:before="240" w:after="240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E9713B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E9713B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E9713B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</w:t>
            </w:r>
            <w:r w:rsidRPr="00E9713B">
              <w:rPr>
                <w:rFonts w:ascii="Calibri" w:hAnsi="Calibri" w:cs="Calibri"/>
                <w:b/>
                <w:sz w:val="28"/>
                <w:szCs w:val="28"/>
              </w:rPr>
              <w:t xml:space="preserve">This </w:t>
            </w:r>
            <w:r w:rsidR="00E83ABA" w:rsidRPr="00E9713B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E9713B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68117E12" w:rsidR="00E9713B" w:rsidRPr="00E9713B" w:rsidRDefault="00CF36CD" w:rsidP="273F8AE5">
      <w:pPr>
        <w:spacing w:after="240"/>
        <w:rPr>
          <w:rFonts w:asciiTheme="minorHAnsi" w:hAnsiTheme="minorHAnsi" w:cstheme="minorBidi"/>
          <w:i/>
          <w:iCs/>
          <w:sz w:val="24"/>
          <w:szCs w:val="24"/>
        </w:rPr>
      </w:pPr>
      <w:r w:rsidRPr="00110085">
        <w:rPr>
          <w:rFonts w:asciiTheme="minorHAnsi" w:hAnsiTheme="minorHAnsi" w:cstheme="minorBidi"/>
          <w:sz w:val="24"/>
          <w:szCs w:val="24"/>
        </w:rPr>
        <w:lastRenderedPageBreak/>
        <w:t xml:space="preserve">Thank </w:t>
      </w:r>
      <w:proofErr w:type="gramStart"/>
      <w:r w:rsidRPr="00110085">
        <w:rPr>
          <w:rFonts w:asciiTheme="minorHAnsi" w:hAnsiTheme="minorHAnsi" w:cstheme="minorBidi"/>
          <w:sz w:val="24"/>
          <w:szCs w:val="24"/>
        </w:rPr>
        <w:t>you  for</w:t>
      </w:r>
      <w:proofErr w:type="gramEnd"/>
      <w:r w:rsidRPr="00110085">
        <w:rPr>
          <w:rFonts w:asciiTheme="minorHAnsi" w:hAnsiTheme="minorHAnsi" w:cstheme="minorBidi"/>
          <w:sz w:val="24"/>
          <w:szCs w:val="24"/>
        </w:rPr>
        <w:t xml:space="preserve"> your participation and interest in the County of Alameda RFQ No. 902566 </w:t>
      </w:r>
      <w:proofErr w:type="spellStart"/>
      <w:r w:rsidRPr="00110085">
        <w:rPr>
          <w:rFonts w:asciiTheme="minorHAnsi" w:hAnsiTheme="minorHAnsi" w:cstheme="minorBidi"/>
          <w:sz w:val="24"/>
          <w:szCs w:val="24"/>
        </w:rPr>
        <w:t>Toyotal</w:t>
      </w:r>
      <w:proofErr w:type="spellEnd"/>
      <w:r w:rsidRPr="00110085">
        <w:rPr>
          <w:rFonts w:asciiTheme="minorHAnsi" w:hAnsiTheme="minorHAnsi" w:cstheme="minorBidi"/>
          <w:sz w:val="24"/>
          <w:szCs w:val="24"/>
        </w:rPr>
        <w:t xml:space="preserve"> Vehicle</w:t>
      </w:r>
      <w:r w:rsidR="00427B83" w:rsidRPr="00110085">
        <w:rPr>
          <w:rFonts w:asciiTheme="minorHAnsi" w:hAnsiTheme="minorHAnsi" w:cstheme="minorBidi"/>
          <w:sz w:val="24"/>
          <w:szCs w:val="24"/>
        </w:rPr>
        <w:t xml:space="preserve"> Purchase. </w:t>
      </w:r>
      <w:r w:rsidR="008723BA" w:rsidRPr="00427B83">
        <w:rPr>
          <w:rFonts w:asciiTheme="minorHAnsi" w:hAnsiTheme="minorHAnsi" w:cstheme="minorBidi"/>
          <w:sz w:val="24"/>
          <w:szCs w:val="24"/>
        </w:rPr>
        <w:t>No written</w:t>
      </w:r>
      <w:r w:rsidR="008723BA" w:rsidRPr="273F8AE5">
        <w:rPr>
          <w:rFonts w:asciiTheme="minorHAnsi" w:hAnsiTheme="minorHAnsi" w:cstheme="minorBidi"/>
          <w:sz w:val="24"/>
          <w:szCs w:val="24"/>
        </w:rPr>
        <w:t xml:space="preserve"> questions were</w:t>
      </w:r>
      <w:r w:rsidR="003C1E12" w:rsidRPr="273F8AE5">
        <w:rPr>
          <w:rFonts w:asciiTheme="minorHAnsi" w:hAnsiTheme="minorHAnsi" w:cstheme="minorBidi"/>
          <w:sz w:val="24"/>
          <w:szCs w:val="24"/>
        </w:rPr>
        <w:t xml:space="preserve"> submitted prior to </w:t>
      </w:r>
      <w:r w:rsidR="00E9713B" w:rsidRPr="273F8AE5">
        <w:rPr>
          <w:rFonts w:asciiTheme="minorHAnsi" w:hAnsiTheme="minorHAnsi" w:cstheme="minorBidi"/>
          <w:sz w:val="24"/>
          <w:szCs w:val="24"/>
        </w:rPr>
        <w:t>December 16, 2024</w:t>
      </w:r>
      <w:r w:rsidR="006332EF">
        <w:rPr>
          <w:rFonts w:asciiTheme="minorHAnsi" w:hAnsiTheme="minorHAnsi" w:cstheme="minorBidi"/>
          <w:sz w:val="24"/>
          <w:szCs w:val="24"/>
        </w:rPr>
        <w:t xml:space="preserve">, by the </w:t>
      </w:r>
      <w:r w:rsidR="00E9713B" w:rsidRPr="273F8AE5">
        <w:rPr>
          <w:rFonts w:asciiTheme="minorHAnsi" w:hAnsiTheme="minorHAnsi" w:cstheme="minorBidi"/>
          <w:sz w:val="24"/>
          <w:szCs w:val="24"/>
        </w:rPr>
        <w:t xml:space="preserve">5:00 p.m. </w:t>
      </w:r>
      <w:r w:rsidR="003C1E12" w:rsidRPr="273F8AE5">
        <w:rPr>
          <w:rFonts w:asciiTheme="minorHAnsi" w:hAnsiTheme="minorHAnsi" w:cstheme="minorBidi"/>
          <w:sz w:val="24"/>
          <w:szCs w:val="24"/>
        </w:rPr>
        <w:t>deadline</w:t>
      </w:r>
      <w:r w:rsidR="00427B83">
        <w:rPr>
          <w:rFonts w:asciiTheme="minorHAnsi" w:hAnsiTheme="minorHAnsi" w:cstheme="minorBidi"/>
          <w:sz w:val="24"/>
          <w:szCs w:val="24"/>
        </w:rPr>
        <w:t>.</w:t>
      </w:r>
    </w:p>
    <w:p w14:paraId="7AB326A9" w14:textId="12608A93" w:rsidR="00715C57" w:rsidRPr="0059264E" w:rsidRDefault="00715C57" w:rsidP="273F8AE5">
      <w:pPr>
        <w:autoSpaceDE w:val="0"/>
        <w:autoSpaceDN w:val="0"/>
        <w:adjustRightInd w:val="0"/>
        <w:spacing w:after="240"/>
        <w:ind w:left="720"/>
        <w:rPr>
          <w:rFonts w:asciiTheme="minorHAnsi" w:hAnsiTheme="minorHAnsi" w:cstheme="minorBidi"/>
          <w:i/>
          <w:iCs/>
          <w:sz w:val="24"/>
          <w:szCs w:val="24"/>
        </w:rPr>
        <w:sectPr w:rsidR="00715C57" w:rsidRPr="0059264E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65839BA" w14:textId="788920CE" w:rsidR="00B94E07" w:rsidRPr="00E9713B" w:rsidRDefault="00B94E07" w:rsidP="00E074C0">
      <w:pPr>
        <w:spacing w:after="240"/>
        <w:jc w:val="center"/>
        <w:rPr>
          <w:rFonts w:ascii="Calibri" w:hAnsi="Calibri" w:cs="Calibri"/>
          <w:b/>
          <w:sz w:val="20"/>
        </w:rPr>
      </w:pPr>
      <w:r w:rsidRPr="00E9713B">
        <w:rPr>
          <w:rFonts w:ascii="Calibri" w:hAnsi="Calibri" w:cs="Calibri"/>
          <w:b/>
          <w:bCs/>
          <w:iCs/>
          <w:sz w:val="28"/>
          <w:szCs w:val="28"/>
        </w:rPr>
        <w:lastRenderedPageBreak/>
        <w:t>RF</w:t>
      </w:r>
      <w:r w:rsidR="00E83ABA" w:rsidRPr="00E9713B">
        <w:rPr>
          <w:rFonts w:ascii="Calibri" w:hAnsi="Calibri" w:cs="Calibri"/>
          <w:b/>
          <w:bCs/>
          <w:iCs/>
          <w:sz w:val="28"/>
          <w:szCs w:val="28"/>
        </w:rPr>
        <w:t>Q</w:t>
      </w:r>
      <w:r w:rsidRPr="00E9713B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E9713B" w:rsidRPr="00E9713B">
        <w:rPr>
          <w:rFonts w:ascii="Calibri" w:hAnsi="Calibri" w:cs="Calibri"/>
          <w:b/>
          <w:bCs/>
          <w:iCs/>
          <w:sz w:val="28"/>
          <w:szCs w:val="28"/>
        </w:rPr>
        <w:t>2566</w:t>
      </w:r>
      <w:r w:rsidRPr="00E9713B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E9713B" w:rsidRPr="00E9713B">
        <w:rPr>
          <w:rFonts w:ascii="Calibri" w:hAnsi="Calibri" w:cs="Calibri"/>
          <w:b/>
          <w:sz w:val="28"/>
          <w:szCs w:val="28"/>
        </w:rPr>
        <w:t>Toyota Vehicle Purchase</w:t>
      </w:r>
    </w:p>
    <w:p w14:paraId="0B1BC846" w14:textId="3FBC790B" w:rsidR="00B94E07" w:rsidRPr="00146999" w:rsidRDefault="00B94E07" w:rsidP="008B0D41">
      <w:pPr>
        <w:spacing w:after="240"/>
        <w:rPr>
          <w:rFonts w:asciiTheme="minorHAnsi" w:hAnsiTheme="minorHAnsi" w:cstheme="minorHAnsi"/>
          <w:color w:val="FFFFFF"/>
          <w:sz w:val="24"/>
          <w:szCs w:val="24"/>
        </w:rPr>
      </w:pPr>
      <w:r w:rsidRPr="0059264E">
        <w:rPr>
          <w:rFonts w:asciiTheme="minorHAnsi" w:hAnsiTheme="minorHAnsi" w:cstheme="minorHAnsi"/>
          <w:sz w:val="24"/>
          <w:szCs w:val="24"/>
        </w:rPr>
        <w:t xml:space="preserve">This Vendor Bid List is being provided for informational purposes to assist bidders in </w:t>
      </w:r>
      <w:r w:rsidR="008723BA" w:rsidRPr="0059264E">
        <w:rPr>
          <w:rFonts w:asciiTheme="minorHAnsi" w:hAnsiTheme="minorHAnsi" w:cstheme="minorHAnsi"/>
          <w:sz w:val="24"/>
          <w:szCs w:val="24"/>
        </w:rPr>
        <w:t>contacting</w:t>
      </w:r>
      <w:r w:rsidRPr="0059264E">
        <w:rPr>
          <w:rFonts w:asciiTheme="minorHAnsi" w:hAnsiTheme="minorHAnsi" w:cstheme="minorHAnsi"/>
          <w:sz w:val="24"/>
          <w:szCs w:val="24"/>
        </w:rPr>
        <w:t xml:space="preserve"> other businesses as needed to develop local small and emerging business subcontracting relationships to meet the </w:t>
      </w:r>
      <w:hyperlink r:id="rId18" w:history="1">
        <w:r w:rsidRPr="0059264E">
          <w:rPr>
            <w:rStyle w:val="Hyperlink"/>
            <w:rFonts w:asciiTheme="minorHAnsi" w:hAnsiTheme="minorHAnsi" w:cstheme="minorHAnsi"/>
            <w:sz w:val="24"/>
            <w:szCs w:val="24"/>
          </w:rPr>
          <w:t>Small Local Emerging Business (SLEB) Program</w:t>
        </w:r>
      </w:hyperlink>
      <w:r w:rsidR="008723BA" w:rsidRPr="0059264E">
        <w:rPr>
          <w:rFonts w:asciiTheme="minorHAnsi" w:hAnsiTheme="minorHAnsi" w:cstheme="minorHAnsi"/>
          <w:sz w:val="24"/>
          <w:szCs w:val="24"/>
        </w:rPr>
        <w:t xml:space="preserve"> requirement.</w:t>
      </w:r>
      <w:r w:rsidR="008723BA" w:rsidRPr="00146999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7D226D7" w14:textId="0F167659" w:rsidR="00B94E07" w:rsidRPr="00146999" w:rsidRDefault="00E83ABA" w:rsidP="008B0D41">
      <w:pPr>
        <w:spacing w:after="240"/>
        <w:rPr>
          <w:rFonts w:asciiTheme="minorHAnsi" w:hAnsiTheme="minorHAnsi" w:cstheme="minorHAnsi"/>
          <w:sz w:val="24"/>
          <w:szCs w:val="24"/>
        </w:rPr>
      </w:pPr>
      <w:r w:rsidRPr="00146999">
        <w:rPr>
          <w:rFonts w:asciiTheme="minorHAnsi" w:hAnsiTheme="minorHAnsi" w:cstheme="minorHAnsi"/>
          <w:sz w:val="24"/>
          <w:szCs w:val="24"/>
        </w:rPr>
        <w:t xml:space="preserve">This </w:t>
      </w:r>
      <w:r w:rsidRPr="00E9713B">
        <w:rPr>
          <w:rFonts w:asciiTheme="minorHAnsi" w:hAnsiTheme="minorHAnsi" w:cstheme="minorHAnsi"/>
          <w:sz w:val="24"/>
          <w:szCs w:val="24"/>
        </w:rPr>
        <w:t>RFQ</w:t>
      </w:r>
      <w:r w:rsidR="00B94E07" w:rsidRPr="00E9713B">
        <w:rPr>
          <w:rFonts w:asciiTheme="minorHAnsi" w:hAnsiTheme="minorHAnsi" w:cstheme="minorHAnsi"/>
          <w:sz w:val="24"/>
          <w:szCs w:val="24"/>
        </w:rPr>
        <w:t xml:space="preserve"> </w:t>
      </w:r>
      <w:r w:rsidR="00B94E07" w:rsidRPr="00146999">
        <w:rPr>
          <w:rFonts w:asciiTheme="minorHAnsi" w:hAnsiTheme="minorHAnsi" w:cstheme="minorHAnsi"/>
          <w:sz w:val="24"/>
          <w:szCs w:val="24"/>
        </w:rPr>
        <w:t>is being issued to all vendors on the Vendor Bid List; the following vendor</w:t>
      </w:r>
      <w:r w:rsidR="00801940" w:rsidRPr="00146999">
        <w:rPr>
          <w:rFonts w:asciiTheme="minorHAnsi" w:hAnsiTheme="minorHAnsi" w:cstheme="minorHAnsi"/>
          <w:sz w:val="24"/>
          <w:szCs w:val="24"/>
        </w:rPr>
        <w:t xml:space="preserve"> bid</w:t>
      </w:r>
      <w:r w:rsidR="00B94E07" w:rsidRPr="00146999">
        <w:rPr>
          <w:rFonts w:asciiTheme="minorHAnsi" w:hAnsiTheme="minorHAnsi" w:cstheme="minorHAnsi"/>
          <w:sz w:val="24"/>
          <w:szCs w:val="24"/>
        </w:rPr>
        <w:t xml:space="preserve"> list includes contact information for each vendor attendee at the Networking/Bidders Conferences.</w:t>
      </w:r>
    </w:p>
    <w:tbl>
      <w:tblPr>
        <w:tblW w:w="15267" w:type="dxa"/>
        <w:tblInd w:w="-1175" w:type="dxa"/>
        <w:tblLook w:val="04A0" w:firstRow="1" w:lastRow="0" w:firstColumn="1" w:lastColumn="0" w:noHBand="0" w:noVBand="1"/>
      </w:tblPr>
      <w:tblGrid>
        <w:gridCol w:w="2880"/>
        <w:gridCol w:w="1840"/>
        <w:gridCol w:w="1480"/>
        <w:gridCol w:w="2560"/>
        <w:gridCol w:w="1520"/>
        <w:gridCol w:w="487"/>
        <w:gridCol w:w="4500"/>
      </w:tblGrid>
      <w:tr w:rsidR="00E9713B" w:rsidRPr="00E9713B" w14:paraId="718CF718" w14:textId="77777777" w:rsidTr="00E9713B">
        <w:trPr>
          <w:trHeight w:val="375"/>
          <w:tblHeader/>
        </w:trPr>
        <w:tc>
          <w:tcPr>
            <w:tcW w:w="152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6196CEEB" w14:textId="41776B21" w:rsidR="00E9713B" w:rsidRPr="00E9713B" w:rsidRDefault="00E9713B" w:rsidP="00E9713B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RFQ No. </w:t>
            </w:r>
            <w:r w:rsidR="00D325D8"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9025</w:t>
            </w:r>
            <w:r w:rsidR="00D325D8">
              <w:rPr>
                <w:rFonts w:ascii="Calibri" w:hAnsi="Calibri" w:cs="Calibri"/>
                <w:b/>
                <w:bCs/>
                <w:sz w:val="28"/>
                <w:szCs w:val="28"/>
              </w:rPr>
              <w:t>66</w:t>
            </w:r>
            <w:r w:rsidR="00D325D8"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Vehicle Purchase</w:t>
            </w:r>
          </w:p>
        </w:tc>
      </w:tr>
      <w:tr w:rsidR="00E9713B" w:rsidRPr="00E9713B" w14:paraId="3B2E44EE" w14:textId="77777777" w:rsidTr="00E9713B">
        <w:trPr>
          <w:trHeight w:val="375"/>
          <w:tblHeader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47F038DF" w14:textId="77777777" w:rsidR="00E9713B" w:rsidRPr="00E9713B" w:rsidRDefault="00E9713B" w:rsidP="00E9713B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Business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65C2A53E" w14:textId="77777777" w:rsidR="00E9713B" w:rsidRPr="00E9713B" w:rsidRDefault="00E9713B" w:rsidP="00E9713B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Contac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74A1A61" w14:textId="77777777" w:rsidR="00E9713B" w:rsidRPr="00E9713B" w:rsidRDefault="00E9713B" w:rsidP="00E9713B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Phon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0E2F9CA" w14:textId="77777777" w:rsidR="00E9713B" w:rsidRPr="00E9713B" w:rsidRDefault="00E9713B" w:rsidP="00E9713B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Addres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4E95B2A4" w14:textId="77777777" w:rsidR="00E9713B" w:rsidRPr="00E9713B" w:rsidRDefault="00E9713B" w:rsidP="00E9713B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Cit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5FF32BF2" w14:textId="77777777" w:rsidR="00E9713B" w:rsidRPr="00E9713B" w:rsidRDefault="00E9713B" w:rsidP="00E9713B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ST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0EE9D21C" w14:textId="77777777" w:rsidR="00E9713B" w:rsidRPr="00E9713B" w:rsidRDefault="00E9713B" w:rsidP="00E9713B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E9713B">
              <w:rPr>
                <w:rFonts w:ascii="Calibri" w:hAnsi="Calibri" w:cs="Calibri"/>
                <w:b/>
                <w:bCs/>
                <w:sz w:val="28"/>
                <w:szCs w:val="28"/>
              </w:rPr>
              <w:t>Email</w:t>
            </w:r>
          </w:p>
        </w:tc>
      </w:tr>
      <w:tr w:rsidR="00E9713B" w:rsidRPr="00E9713B" w14:paraId="1875FD51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203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CTON, Inc.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CFD2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Janelle Wang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8D38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(925) 292-2929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6CBE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3191 Independence Driv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89D0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LIVERMOR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C0B8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2FD8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info@acton.space</w:t>
            </w:r>
            <w:proofErr w:type="spellEnd"/>
          </w:p>
        </w:tc>
      </w:tr>
      <w:tr w:rsidR="00E9713B" w:rsidRPr="00E9713B" w14:paraId="0DE43C04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3BFE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rs Unlimited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5D29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Al </w:t>
            </w: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Casatico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C43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(510) 537-5058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17E9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7570 Mission Blvd # B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1B79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C6B0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CEB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ladybogie@hotmail.com</w:t>
            </w:r>
          </w:p>
        </w:tc>
      </w:tr>
      <w:tr w:rsidR="00E9713B" w:rsidRPr="00E9713B" w14:paraId="3105D8A0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30C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Greenway Motors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4B0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ichard Curti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05EF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(510) 357-761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48B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1915 East 14th Stree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F27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SAN LEANDR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5AD5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75C8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dcurtisjr@yahoo.com</w:t>
            </w:r>
          </w:p>
        </w:tc>
      </w:tr>
      <w:tr w:rsidR="00E9713B" w:rsidRPr="00E9713B" w14:paraId="27D95CA9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4385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KR Motors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1F64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aul River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22D7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(408) 329-898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69A4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37053 Cherry St Ste 112C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A49A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LAMEDA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941A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8420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rivera636@gmail.com</w:t>
            </w:r>
          </w:p>
        </w:tc>
      </w:tr>
      <w:tr w:rsidR="00E9713B" w:rsidRPr="00E9713B" w14:paraId="65866158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484A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Tcb</w:t>
            </w:r>
            <w:proofErr w:type="spellEnd"/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 Auto Sales &amp; Svc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0E80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Bennie Boli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690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(510) 581-554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F20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1070 A S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5323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HAYWAR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4024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854B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CBAUTO1070@AOL.COM</w:t>
            </w:r>
          </w:p>
        </w:tc>
      </w:tr>
      <w:tr w:rsidR="00E9713B" w:rsidRPr="00E9713B" w14:paraId="72A1974F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52A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ony Fleet Services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C707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ony Flore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2532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714-719-437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BD5A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152F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9D1D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BAD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onyfleetsales@outlook.com</w:t>
            </w:r>
          </w:p>
        </w:tc>
      </w:tr>
      <w:tr w:rsidR="00E9713B" w:rsidRPr="00E9713B" w14:paraId="6D57FF25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6A88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owntown Toyota of Oakland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C6CE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AD1A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510-547-4436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9D78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4145 Broadway Street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EF49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Oakland 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94F4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CA6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lchu@dtacoakland.com</w:t>
            </w:r>
          </w:p>
        </w:tc>
      </w:tr>
      <w:tr w:rsidR="00E9713B" w:rsidRPr="00E9713B" w14:paraId="02EA5D53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41DD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One Toyota of Oakland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5EA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E35C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510-569-111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2494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8181 </w:t>
            </w: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Oakport</w:t>
            </w:r>
            <w:proofErr w:type="spellEnd"/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 Stree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2A3F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Oakland 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89C1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8C6A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bmccafferty@onetoyota.com</w:t>
            </w:r>
          </w:p>
        </w:tc>
      </w:tr>
      <w:tr w:rsidR="00E9713B" w:rsidRPr="00E9713B" w14:paraId="48CE7B1F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EC6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oyota of Berkeley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C0E8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70D9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510-845-253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22A6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2400 Shattuck Avenue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2BB7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Berkele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EA79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F9C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khanh@toyotaofberkeley.com</w:t>
            </w:r>
          </w:p>
        </w:tc>
      </w:tr>
      <w:tr w:rsidR="00E9713B" w:rsidRPr="00E9713B" w14:paraId="008FA7D7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62BB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San Francisco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7714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0B4C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415-750-83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46B9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3800 Geary Blv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17C1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San Francisc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35E2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F83C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marinac@sftoyota.com</w:t>
            </w:r>
          </w:p>
        </w:tc>
      </w:tr>
      <w:tr w:rsidR="00E9713B" w:rsidRPr="00E9713B" w14:paraId="29C2CBFA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6933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Victory Toyota of San Bruno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A499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7374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50-635-1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0B78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22 E. San Bruno Avenu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C640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San Brun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5FF5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792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isaaq@victorytoyota.com</w:t>
            </w:r>
          </w:p>
        </w:tc>
      </w:tr>
      <w:tr w:rsidR="00E9713B" w:rsidRPr="00E9713B" w14:paraId="2F74DF76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80FC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Victory Toyota of San Bruno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357D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C715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50-635-1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5324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22 E. San Bruno Avenu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DC7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26E8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A64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mike.ng@victorytoyota.com</w:t>
            </w:r>
          </w:p>
        </w:tc>
      </w:tr>
      <w:tr w:rsidR="00E9713B" w:rsidRPr="00E9713B" w14:paraId="678A8F37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D6F3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Victory Toyota of San Bruno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1219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1B08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50-635-1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E511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22 E. San Bruno Avenu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9803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9E72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4826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stephen.tran@victorytoyota.com</w:t>
            </w:r>
          </w:p>
        </w:tc>
      </w:tr>
      <w:tr w:rsidR="00E9713B" w:rsidRPr="00E9713B" w14:paraId="6D925D67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511D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Victory Toyota of San Bruno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B1FC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FF77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50-635-1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5F4C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22 E. San Bruno Avenu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BB6D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1C2A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4454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ey.baldizon@victorytoyota.com</w:t>
            </w:r>
          </w:p>
        </w:tc>
      </w:tr>
      <w:tr w:rsidR="00E9713B" w:rsidRPr="00E9713B" w14:paraId="27FF96EF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62EF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utoNation Toyota Hayward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59E2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18D9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510-224-485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0EB7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4773 Mission Blvd.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6DEE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Hayward 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1D1C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9B05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gruettd@autonation.com</w:t>
            </w:r>
          </w:p>
        </w:tc>
      </w:tr>
      <w:tr w:rsidR="00E9713B" w:rsidRPr="00E9713B" w14:paraId="3319E5A8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E1CA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Hanlees</w:t>
            </w:r>
            <w:proofErr w:type="spellEnd"/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 Hilltop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EE81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BCDD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510-243-202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B67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3233 Auto Plaz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94C7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ichmon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6A15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9082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awn.hamill@hanless.net</w:t>
            </w:r>
          </w:p>
        </w:tc>
      </w:tr>
      <w:tr w:rsidR="00E9713B" w:rsidRPr="00E9713B" w14:paraId="3AF4AC4F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C27B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oyota Walnut Creek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B539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B59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925-933-744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9DF2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2100 North Broadway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ED0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Walnut Creek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CFEA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8BA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bodan@toyotawc.com</w:t>
            </w:r>
          </w:p>
        </w:tc>
      </w:tr>
      <w:tr w:rsidR="00E9713B" w:rsidRPr="00E9713B" w14:paraId="1EBD0600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2B5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oyota Mari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27DD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3C8F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415-524-777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1E70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445 Francisco Boulevard Eas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9BB7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San Rafael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95A5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B5F1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gregweiss@toyotamarin.com</w:t>
            </w:r>
          </w:p>
        </w:tc>
      </w:tr>
      <w:tr w:rsidR="00E9713B" w:rsidRPr="00E9713B" w14:paraId="1097B444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BEA6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oncord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BE79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0E0A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925-682-713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73B1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1090 Concord Avenu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3963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Concord 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664D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67F8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driana.rodriguez@concordtoyota.com</w:t>
            </w:r>
          </w:p>
        </w:tc>
      </w:tr>
      <w:tr w:rsidR="00E9713B" w:rsidRPr="00E9713B" w14:paraId="3A3FB1F4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B541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oyota 10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5E9D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7F39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50-365-5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964B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386 Convention Wa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A81E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Redwoo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71DB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BCD4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zbales@toyota101.com</w:t>
            </w:r>
          </w:p>
        </w:tc>
      </w:tr>
      <w:tr w:rsidR="00E9713B" w:rsidRPr="00E9713B" w14:paraId="7742AEE0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AB33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ublin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9E2B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BD7A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925-829-77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E0D7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4321 Toyota Drive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6A31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ublin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B403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B1A7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lance@doingitright.com</w:t>
            </w:r>
          </w:p>
        </w:tc>
      </w:tr>
      <w:tr w:rsidR="00E9713B" w:rsidRPr="00E9713B" w14:paraId="2D8D3D2A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BC64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lastRenderedPageBreak/>
              <w:t>Toyota of Vallejo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36CC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13BA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707-552-4545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B41D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01 Auto Mall Parkwa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91DA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Vallej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3A65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188E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ave@toyotavallejo.com</w:t>
            </w:r>
          </w:p>
        </w:tc>
      </w:tr>
      <w:tr w:rsidR="00E9713B" w:rsidRPr="00E9713B" w14:paraId="591DF511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03FD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Novato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EBF5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EBC4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415-897-319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C39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115 Vintage Wa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047F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Novat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6F5E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55B5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MichaelL@kiamarin.com;Kris@novatotoyota.com</w:t>
            </w:r>
          </w:p>
        </w:tc>
      </w:tr>
      <w:tr w:rsidR="00E9713B" w:rsidRPr="00E9713B" w14:paraId="2AC5D90C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F6C8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Magnussen's Toyota of Palo Alto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48C8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0FEE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50-494-21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08DB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90 San Antonio Roa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8464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Palo Alto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9AC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AE31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lisa@toyotapaloalto.com</w:t>
            </w:r>
          </w:p>
        </w:tc>
      </w:tr>
      <w:tr w:rsidR="00E9713B" w:rsidRPr="00E9713B" w14:paraId="044D2725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45AF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ntioch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31CD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511E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925-778-48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DB6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1817 Auto Center Driv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200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ntioch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4F1C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B55F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brown@antiochtoyota.com</w:t>
            </w:r>
          </w:p>
        </w:tc>
      </w:tr>
      <w:tr w:rsidR="00E9713B" w:rsidRPr="00E9713B" w14:paraId="551AA8E8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35E1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Livermore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D027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4DAA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925-724-28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5652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6200 North Front Roa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6684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Livermor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A4C5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FB7C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mark.hashimi@livermoretoyota.com</w:t>
            </w:r>
          </w:p>
        </w:tc>
      </w:tr>
      <w:tr w:rsidR="00E9713B" w:rsidRPr="00E9713B" w14:paraId="5A3D0D8D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EB50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Envision Toyota of Milpitas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3CB3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72E8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408-240-14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EA6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950 Thompson Stree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E3B5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Milpitas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6D64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A76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19" w:history="1">
              <w:r w:rsidRPr="00E9713B">
                <w:rPr>
                  <w:rFonts w:ascii="Arial Narrow" w:hAnsi="Arial Narrow" w:cs="Arial"/>
                  <w:sz w:val="18"/>
                  <w:szCs w:val="18"/>
                </w:rPr>
                <w:t>vtara@toyotamilpitas.com</w:t>
              </w:r>
            </w:hyperlink>
          </w:p>
        </w:tc>
      </w:tr>
      <w:tr w:rsidR="00E9713B" w:rsidRPr="00E9713B" w14:paraId="6987BC3B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DC7D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Hanless</w:t>
            </w:r>
            <w:proofErr w:type="spellEnd"/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 Fairfield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8795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3F0B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707-920-27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6B52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575 Auto Park Mall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ACF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Fairfield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5078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E755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avid.ruiter@hanlees.net</w:t>
            </w:r>
          </w:p>
        </w:tc>
      </w:tr>
      <w:tr w:rsidR="00E9713B" w:rsidRPr="00E9713B" w14:paraId="424F6D2B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D08E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Jimmy Vasser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AC40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033E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707-927-4466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36D6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466 </w:t>
            </w: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Soscol</w:t>
            </w:r>
            <w:proofErr w:type="spellEnd"/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 Avenu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8B08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Napa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9957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EA4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djimenez@jvasser.com</w:t>
            </w:r>
          </w:p>
        </w:tc>
      </w:tr>
      <w:tr w:rsidR="00E9713B" w:rsidRPr="00E9713B" w14:paraId="54BA562F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BF53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Stevens Creek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C4E9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F2B6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408-984-123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0EBA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4202 Stevens Creek Blv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C57D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San Jose 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23FC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56E0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jcha@sctoyota.com</w:t>
            </w:r>
          </w:p>
        </w:tc>
      </w:tr>
      <w:tr w:rsidR="00E9713B" w:rsidRPr="00E9713B" w14:paraId="6BA85E25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934E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Hansel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F1DA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0FE5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707-769-2333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AEAD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1125 Auto Center Driv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FDE4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Petaluma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FD92F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B62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crnovic@gohansel.com</w:t>
            </w:r>
          </w:p>
        </w:tc>
      </w:tr>
      <w:tr w:rsidR="00E9713B" w:rsidRPr="00E9713B" w14:paraId="4C3FDC51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991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racy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D031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D0C2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09-834-111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4335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2895 North </w:t>
            </w:r>
            <w:proofErr w:type="spellStart"/>
            <w:r w:rsidRPr="00E9713B">
              <w:rPr>
                <w:rFonts w:ascii="Arial Narrow" w:hAnsi="Arial Narrow" w:cs="Arial"/>
                <w:sz w:val="18"/>
                <w:szCs w:val="18"/>
              </w:rPr>
              <w:t>Naglee</w:t>
            </w:r>
            <w:proofErr w:type="spellEnd"/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 Roa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7189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Tracy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6B4D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3819A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kabousoud@tracytoyota.com</w:t>
            </w:r>
          </w:p>
        </w:tc>
      </w:tr>
      <w:tr w:rsidR="00E9713B" w:rsidRPr="00E9713B" w14:paraId="510DF1AD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F46E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Ammaar's Toyota Vacaville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4F41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588F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707-446-7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4982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500 Orange Driv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D753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Vacaville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5CA04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E6E6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hall@toyotavacaville.com</w:t>
            </w:r>
          </w:p>
        </w:tc>
      </w:tr>
      <w:tr w:rsidR="00E9713B" w:rsidRPr="00E9713B" w14:paraId="0B9A060F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D57E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Freeman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1515D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B5BF1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707-542-179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2E97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2875 Corby Avenu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36DEC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Santa Rosa 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CBB97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8D4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 xml:space="preserve">iano@freemanmotors.com </w:t>
            </w:r>
          </w:p>
        </w:tc>
      </w:tr>
      <w:tr w:rsidR="00E9713B" w:rsidRPr="00E9713B" w14:paraId="6C152235" w14:textId="77777777" w:rsidTr="00E9713B">
        <w:trPr>
          <w:trHeight w:val="270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2D70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Frontier Toyot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7002B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73B2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818-381-70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5A18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209E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201A9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69313" w14:textId="77777777" w:rsidR="00E9713B" w:rsidRPr="00E9713B" w:rsidRDefault="00E9713B" w:rsidP="00E971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713B">
              <w:rPr>
                <w:rFonts w:ascii="Arial Narrow" w:hAnsi="Arial Narrow" w:cs="Arial"/>
                <w:sz w:val="18"/>
                <w:szCs w:val="18"/>
              </w:rPr>
              <w:t>gcalzadillas@frontiertoyota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E074C0">
      <w:footerReference w:type="default" r:id="rId20"/>
      <w:pgSz w:w="15840" w:h="12240" w:orient="landscape"/>
      <w:pgMar w:top="1440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CE73E8" w14:textId="77777777" w:rsidR="00B5385F" w:rsidRDefault="00B5385F" w:rsidP="004D242F">
      <w:r>
        <w:separator/>
      </w:r>
    </w:p>
  </w:endnote>
  <w:endnote w:type="continuationSeparator" w:id="0">
    <w:p w14:paraId="73BA0742" w14:textId="77777777" w:rsidR="00B5385F" w:rsidRDefault="00B5385F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E2960" w14:textId="7D9FE2A0" w:rsidR="00D533A8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D533A8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C561D" w14:textId="7AB345EC" w:rsidR="00D533A8" w:rsidRDefault="00D533A8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4A6A46DA" w:rsidR="004740BB" w:rsidRPr="004740BB" w:rsidRDefault="004740BB" w:rsidP="00146999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A518E2">
      <w:rPr>
        <w:rFonts w:ascii="Calibri" w:hAnsi="Calibri" w:cs="Calibri"/>
        <w:sz w:val="20"/>
      </w:rPr>
      <w:t>4/29/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A6C85" w14:textId="2F2D2145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E9713B">
      <w:rPr>
        <w:rFonts w:ascii="Calibri" w:hAnsi="Calibri" w:cs="Calibri"/>
        <w:sz w:val="20"/>
      </w:rPr>
      <w:t>RFQ No. 90</w:t>
    </w:r>
    <w:r w:rsidR="00E9713B" w:rsidRPr="00E9713B">
      <w:rPr>
        <w:rFonts w:ascii="Calibri" w:hAnsi="Calibri" w:cs="Calibri"/>
        <w:sz w:val="20"/>
      </w:rPr>
      <w:t>2566</w:t>
    </w:r>
    <w:r w:rsidR="005D1234" w:rsidRPr="008F1AC7">
      <w:rPr>
        <w:rFonts w:ascii="Calibri" w:hAnsi="Calibri" w:cs="Calibri"/>
        <w:sz w:val="20"/>
      </w:rPr>
      <w:t xml:space="preserve">, </w:t>
    </w:r>
    <w:r w:rsidR="00715C57">
      <w:rPr>
        <w:rFonts w:ascii="Calibri" w:hAnsi="Calibri" w:cs="Calibri"/>
        <w:sz w:val="20"/>
      </w:rPr>
      <w:t xml:space="preserve">Questions 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EC046" w14:textId="73112144" w:rsidR="005D53C7" w:rsidRPr="008F1AC7" w:rsidRDefault="004740BB" w:rsidP="00E074C0">
    <w:pPr>
      <w:tabs>
        <w:tab w:val="right" w:pos="1296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E9713B">
      <w:rPr>
        <w:rFonts w:ascii="Calibri" w:hAnsi="Calibri" w:cs="Calibri"/>
        <w:sz w:val="20"/>
      </w:rPr>
      <w:t>RF</w:t>
    </w:r>
    <w:r w:rsidR="00E83ABA" w:rsidRPr="00E9713B">
      <w:rPr>
        <w:rFonts w:ascii="Calibri" w:hAnsi="Calibri" w:cs="Calibri"/>
        <w:sz w:val="20"/>
      </w:rPr>
      <w:t>Q</w:t>
    </w:r>
    <w:r w:rsidR="005D53C7" w:rsidRPr="00E9713B">
      <w:rPr>
        <w:rFonts w:ascii="Calibri" w:hAnsi="Calibri" w:cs="Calibri"/>
        <w:sz w:val="20"/>
      </w:rPr>
      <w:t xml:space="preserve"> No. </w:t>
    </w:r>
    <w:r w:rsidR="00E83ABA" w:rsidRPr="00E9713B">
      <w:rPr>
        <w:rFonts w:ascii="Calibri" w:hAnsi="Calibri" w:cs="Calibri"/>
        <w:sz w:val="20"/>
      </w:rPr>
      <w:t>90</w:t>
    </w:r>
    <w:r w:rsidR="00E9713B" w:rsidRPr="00E9713B">
      <w:rPr>
        <w:rFonts w:ascii="Calibri" w:hAnsi="Calibri" w:cs="Calibri"/>
        <w:sz w:val="20"/>
      </w:rPr>
      <w:t>2566</w:t>
    </w:r>
    <w:r w:rsidR="005D53C7" w:rsidRPr="00E83ABA">
      <w:rPr>
        <w:rFonts w:ascii="Calibri" w:hAnsi="Calibri" w:cs="Calibri"/>
        <w:color w:val="FF0000"/>
        <w:sz w:val="20"/>
      </w:rPr>
      <w:t xml:space="preserve">, </w:t>
    </w:r>
    <w:r w:rsidR="005D53C7">
      <w:rPr>
        <w:rFonts w:ascii="Calibri" w:hAnsi="Calibri" w:cs="Calibri"/>
        <w:sz w:val="20"/>
      </w:rPr>
      <w:t>Vendor</w:t>
    </w:r>
    <w:r w:rsidR="0039295B">
      <w:rPr>
        <w:rFonts w:ascii="Calibri" w:hAnsi="Calibri" w:cs="Calibri"/>
        <w:sz w:val="20"/>
      </w:rPr>
      <w:t xml:space="preserve"> 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42409" w14:textId="77777777" w:rsidR="00B5385F" w:rsidRDefault="00B5385F" w:rsidP="004D242F">
      <w:r>
        <w:separator/>
      </w:r>
    </w:p>
  </w:footnote>
  <w:footnote w:type="continuationSeparator" w:id="0">
    <w:p w14:paraId="003158CA" w14:textId="77777777" w:rsidR="00B5385F" w:rsidRDefault="00B5385F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1E3B9" w14:textId="757D5BA5" w:rsidR="00D533A8" w:rsidRPr="00146999" w:rsidRDefault="00B60008" w:rsidP="00E074C0">
    <w:pPr>
      <w:pStyle w:val="Header"/>
      <w:tabs>
        <w:tab w:val="clear" w:pos="4320"/>
      </w:tabs>
      <w:jc w:val="center"/>
      <w:rPr>
        <w:rFonts w:ascii="Calibri" w:hAnsi="Calibri" w:cs="Calibri"/>
        <w:b/>
        <w:snapToGrid w:val="0"/>
        <w:sz w:val="24"/>
        <w:szCs w:val="24"/>
      </w:rPr>
    </w:pPr>
    <w:r w:rsidRPr="00146999">
      <w:rPr>
        <w:rFonts w:ascii="Calibri" w:hAnsi="Calibri" w:cs="Calibri"/>
        <w:b/>
        <w:snapToGrid w:val="0"/>
        <w:sz w:val="24"/>
        <w:szCs w:val="24"/>
      </w:rPr>
      <w:t xml:space="preserve">County of Alameda, General Services Agency – </w:t>
    </w:r>
    <w:r w:rsidR="004D242F" w:rsidRPr="00146999">
      <w:rPr>
        <w:rFonts w:ascii="Calibri" w:hAnsi="Calibri" w:cs="Calibri"/>
        <w:b/>
        <w:snapToGrid w:val="0"/>
        <w:sz w:val="24"/>
        <w:szCs w:val="24"/>
      </w:rPr>
      <w:t>Procurement</w:t>
    </w:r>
  </w:p>
  <w:p w14:paraId="467C96E5" w14:textId="6BF9541A" w:rsidR="00D533A8" w:rsidRPr="00146999" w:rsidRDefault="004D242F" w:rsidP="00E074C0">
    <w:pPr>
      <w:pStyle w:val="Header"/>
      <w:tabs>
        <w:tab w:val="clear" w:pos="4320"/>
      </w:tabs>
      <w:jc w:val="center"/>
      <w:rPr>
        <w:rFonts w:ascii="Calibri" w:hAnsi="Calibri" w:cs="Calibri"/>
        <w:b/>
        <w:snapToGrid w:val="0"/>
        <w:sz w:val="24"/>
        <w:szCs w:val="24"/>
      </w:rPr>
    </w:pPr>
    <w:r w:rsidRPr="00E9713B">
      <w:rPr>
        <w:rFonts w:ascii="Calibri" w:hAnsi="Calibri" w:cs="Calibri"/>
        <w:b/>
        <w:snapToGrid w:val="0"/>
        <w:sz w:val="24"/>
        <w:szCs w:val="24"/>
      </w:rPr>
      <w:t>RF</w:t>
    </w:r>
    <w:r w:rsidR="00E83ABA" w:rsidRPr="00E9713B">
      <w:rPr>
        <w:rFonts w:ascii="Calibri" w:hAnsi="Calibri" w:cs="Calibri"/>
        <w:b/>
        <w:snapToGrid w:val="0"/>
        <w:sz w:val="24"/>
        <w:szCs w:val="24"/>
      </w:rPr>
      <w:t>Q</w:t>
    </w:r>
    <w:r w:rsidRPr="00E9713B">
      <w:rPr>
        <w:rFonts w:ascii="Calibri" w:hAnsi="Calibri" w:cs="Calibri"/>
        <w:b/>
        <w:snapToGrid w:val="0"/>
        <w:sz w:val="24"/>
        <w:szCs w:val="24"/>
      </w:rPr>
      <w:t xml:space="preserve"> No. 90</w:t>
    </w:r>
    <w:r w:rsidR="00E9713B" w:rsidRPr="00E9713B">
      <w:rPr>
        <w:rFonts w:ascii="Calibri" w:hAnsi="Calibri" w:cs="Calibri"/>
        <w:b/>
        <w:snapToGrid w:val="0"/>
        <w:sz w:val="24"/>
        <w:szCs w:val="24"/>
      </w:rPr>
      <w:t>2566</w:t>
    </w:r>
    <w:r w:rsidRPr="00146999">
      <w:rPr>
        <w:rFonts w:ascii="Calibri" w:hAnsi="Calibri" w:cs="Calibri"/>
        <w:b/>
        <w:snapToGrid w:val="0"/>
        <w:sz w:val="24"/>
        <w:szCs w:val="24"/>
      </w:rPr>
      <w:t>, Questions &amp; Answe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7011D" w14:textId="1F432F53" w:rsidR="00D533A8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6010214A">
          <wp:simplePos x="0" y="0"/>
          <wp:positionH relativeFrom="margin">
            <wp:align>left</wp:align>
          </wp:positionH>
          <wp:positionV relativeFrom="paragraph">
            <wp:posOffset>-205739</wp:posOffset>
          </wp:positionV>
          <wp:extent cx="704850" cy="7048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D533A8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EA16A2"/>
    <w:multiLevelType w:val="hybridMultilevel"/>
    <w:tmpl w:val="E102BF0A"/>
    <w:lvl w:ilvl="0" w:tplc="A59A95B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A897B14"/>
    <w:multiLevelType w:val="hybridMultilevel"/>
    <w:tmpl w:val="F95603AA"/>
    <w:lvl w:ilvl="0" w:tplc="90A8276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4"/>
  </w:num>
  <w:num w:numId="3" w16cid:durableId="1347517903">
    <w:abstractNumId w:val="1"/>
  </w:num>
  <w:num w:numId="4" w16cid:durableId="1001393866">
    <w:abstractNumId w:val="2"/>
  </w:num>
  <w:num w:numId="5" w16cid:durableId="18555359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0FALZaVoctAAAA"/>
  </w:docVars>
  <w:rsids>
    <w:rsidRoot w:val="004D242F"/>
    <w:rsid w:val="00035A55"/>
    <w:rsid w:val="000835A0"/>
    <w:rsid w:val="000D4C47"/>
    <w:rsid w:val="00110085"/>
    <w:rsid w:val="00146999"/>
    <w:rsid w:val="0015259B"/>
    <w:rsid w:val="00160400"/>
    <w:rsid w:val="00160CDE"/>
    <w:rsid w:val="001630AE"/>
    <w:rsid w:val="001948B9"/>
    <w:rsid w:val="0019537B"/>
    <w:rsid w:val="001957CB"/>
    <w:rsid w:val="001F7BF0"/>
    <w:rsid w:val="002023B4"/>
    <w:rsid w:val="002028B0"/>
    <w:rsid w:val="002141E7"/>
    <w:rsid w:val="00245437"/>
    <w:rsid w:val="0024787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407369"/>
    <w:rsid w:val="00427B83"/>
    <w:rsid w:val="00434AA3"/>
    <w:rsid w:val="004546A5"/>
    <w:rsid w:val="004601DD"/>
    <w:rsid w:val="00461212"/>
    <w:rsid w:val="004740BB"/>
    <w:rsid w:val="004A4445"/>
    <w:rsid w:val="004B2EAB"/>
    <w:rsid w:val="004D242F"/>
    <w:rsid w:val="00512CF7"/>
    <w:rsid w:val="00526AD9"/>
    <w:rsid w:val="0057160B"/>
    <w:rsid w:val="005839BB"/>
    <w:rsid w:val="0058499E"/>
    <w:rsid w:val="0059264E"/>
    <w:rsid w:val="00596B77"/>
    <w:rsid w:val="005A1C47"/>
    <w:rsid w:val="005C4468"/>
    <w:rsid w:val="005C5616"/>
    <w:rsid w:val="005C5740"/>
    <w:rsid w:val="005D1234"/>
    <w:rsid w:val="005D53C7"/>
    <w:rsid w:val="005E2B45"/>
    <w:rsid w:val="005F00B4"/>
    <w:rsid w:val="005F357D"/>
    <w:rsid w:val="005F5669"/>
    <w:rsid w:val="00600974"/>
    <w:rsid w:val="0061679E"/>
    <w:rsid w:val="006243F0"/>
    <w:rsid w:val="006332EF"/>
    <w:rsid w:val="006364B6"/>
    <w:rsid w:val="00645C89"/>
    <w:rsid w:val="006476D8"/>
    <w:rsid w:val="006505AD"/>
    <w:rsid w:val="00650CC7"/>
    <w:rsid w:val="00685CF3"/>
    <w:rsid w:val="006A3F78"/>
    <w:rsid w:val="006C112F"/>
    <w:rsid w:val="006C544E"/>
    <w:rsid w:val="00715C57"/>
    <w:rsid w:val="007350CE"/>
    <w:rsid w:val="007563DD"/>
    <w:rsid w:val="007859C8"/>
    <w:rsid w:val="0079017F"/>
    <w:rsid w:val="007B15EA"/>
    <w:rsid w:val="007D5A47"/>
    <w:rsid w:val="007E3142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67105"/>
    <w:rsid w:val="00982C32"/>
    <w:rsid w:val="00A07482"/>
    <w:rsid w:val="00A2615E"/>
    <w:rsid w:val="00A3047F"/>
    <w:rsid w:val="00A376F0"/>
    <w:rsid w:val="00A377E2"/>
    <w:rsid w:val="00A518E2"/>
    <w:rsid w:val="00A52CF9"/>
    <w:rsid w:val="00A72A23"/>
    <w:rsid w:val="00AA2ACB"/>
    <w:rsid w:val="00AA6F62"/>
    <w:rsid w:val="00AD644E"/>
    <w:rsid w:val="00AF2895"/>
    <w:rsid w:val="00B13DA2"/>
    <w:rsid w:val="00B506A9"/>
    <w:rsid w:val="00B5385F"/>
    <w:rsid w:val="00B60008"/>
    <w:rsid w:val="00B61853"/>
    <w:rsid w:val="00B627FE"/>
    <w:rsid w:val="00B92B1A"/>
    <w:rsid w:val="00B94E07"/>
    <w:rsid w:val="00BD3600"/>
    <w:rsid w:val="00BE57D1"/>
    <w:rsid w:val="00C402EA"/>
    <w:rsid w:val="00C56222"/>
    <w:rsid w:val="00C669E6"/>
    <w:rsid w:val="00CB36D0"/>
    <w:rsid w:val="00CB52F8"/>
    <w:rsid w:val="00CD5814"/>
    <w:rsid w:val="00CF26D9"/>
    <w:rsid w:val="00CF36CD"/>
    <w:rsid w:val="00D06F87"/>
    <w:rsid w:val="00D14E26"/>
    <w:rsid w:val="00D30D72"/>
    <w:rsid w:val="00D325D8"/>
    <w:rsid w:val="00D3409F"/>
    <w:rsid w:val="00D533A8"/>
    <w:rsid w:val="00D62212"/>
    <w:rsid w:val="00DA14C7"/>
    <w:rsid w:val="00DD37F7"/>
    <w:rsid w:val="00DD4FAD"/>
    <w:rsid w:val="00DE4736"/>
    <w:rsid w:val="00E074C0"/>
    <w:rsid w:val="00E25F62"/>
    <w:rsid w:val="00E2699E"/>
    <w:rsid w:val="00E4146F"/>
    <w:rsid w:val="00E45F99"/>
    <w:rsid w:val="00E4764E"/>
    <w:rsid w:val="00E83ABA"/>
    <w:rsid w:val="00E9713B"/>
    <w:rsid w:val="00EA11D8"/>
    <w:rsid w:val="00EA15BA"/>
    <w:rsid w:val="00EB4385"/>
    <w:rsid w:val="00ED3117"/>
    <w:rsid w:val="00EE7E2B"/>
    <w:rsid w:val="00F4176C"/>
    <w:rsid w:val="00F474BF"/>
    <w:rsid w:val="00F5155E"/>
    <w:rsid w:val="00F85BB5"/>
    <w:rsid w:val="00FC4182"/>
    <w:rsid w:val="00FD370B"/>
    <w:rsid w:val="00FD5CD9"/>
    <w:rsid w:val="00FE19E9"/>
    <w:rsid w:val="00FE475B"/>
    <w:rsid w:val="00FE5898"/>
    <w:rsid w:val="00FF551A"/>
    <w:rsid w:val="273F8AE5"/>
    <w:rsid w:val="4E1B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59264E"/>
    <w:pPr>
      <w:spacing w:after="240"/>
      <w:jc w:val="center"/>
    </w:pPr>
    <w:rPr>
      <w:rFonts w:ascii="Calibri" w:hAnsi="Calibri"/>
      <w:b/>
      <w:noProof/>
      <w:color w:val="FFFFFF" w:themeColor="background1"/>
      <w:sz w:val="20"/>
      <w:szCs w:val="3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2615E"/>
    <w:rPr>
      <w:b/>
      <w:bCs/>
    </w:rPr>
  </w:style>
  <w:style w:type="paragraph" w:styleId="Revision">
    <w:name w:val="Revision"/>
    <w:hidden/>
    <w:uiPriority w:val="99"/>
    <w:semiHidden/>
    <w:rsid w:val="00B13DA2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mailto:vtara@toyotamilpita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B67649-5BDA-4989-BA2C-ED586C2EE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42</Words>
  <Characters>4610</Characters>
  <Application>Microsoft Office Word</Application>
  <DocSecurity>4</DocSecurity>
  <Lines>38</Lines>
  <Paragraphs>10</Paragraphs>
  <ScaleCrop>false</ScaleCrop>
  <Company/>
  <LinksUpToDate>false</LinksUpToDate>
  <CharactersWithSpaces>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Hopkins, Lucretia  GSA - Procurement Department</cp:lastModifiedBy>
  <cp:revision>2</cp:revision>
  <dcterms:created xsi:type="dcterms:W3CDTF">2025-01-09T21:24:00Z</dcterms:created>
  <dcterms:modified xsi:type="dcterms:W3CDTF">2025-01-09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